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750D" w:rsidRPr="009C2D11" w:rsidRDefault="00B1750D" w:rsidP="00B1750D">
      <w:pPr>
        <w:tabs>
          <w:tab w:val="left" w:pos="1814"/>
        </w:tabs>
        <w:jc w:val="center"/>
        <w:rPr>
          <w:rFonts w:cstheme="minorHAnsi"/>
          <w:b/>
          <w:sz w:val="32"/>
        </w:rPr>
      </w:pPr>
      <w:r w:rsidRPr="009C2D11">
        <w:rPr>
          <w:rFonts w:cstheme="minorHAnsi"/>
          <w:b/>
          <w:sz w:val="32"/>
        </w:rPr>
        <w:t xml:space="preserve">Centurion University of Technology and Management, </w:t>
      </w:r>
      <w:proofErr w:type="spellStart"/>
      <w:r w:rsidRPr="009C2D11">
        <w:rPr>
          <w:rFonts w:cstheme="minorHAnsi"/>
          <w:b/>
          <w:sz w:val="32"/>
        </w:rPr>
        <w:t>Paralakhemundi</w:t>
      </w:r>
      <w:proofErr w:type="spellEnd"/>
    </w:p>
    <w:p w:rsidR="00B1750D" w:rsidRPr="009C2D11" w:rsidRDefault="00B1750D" w:rsidP="009C2D11">
      <w:pPr>
        <w:shd w:val="clear" w:color="auto" w:fill="FFFFFF" w:themeFill="background1"/>
        <w:jc w:val="center"/>
        <w:rPr>
          <w:rFonts w:cstheme="minorHAnsi"/>
          <w:b/>
          <w:sz w:val="32"/>
        </w:rPr>
      </w:pPr>
      <w:r w:rsidRPr="009C2D11">
        <w:rPr>
          <w:rFonts w:cstheme="minorHAnsi"/>
          <w:b/>
          <w:sz w:val="32"/>
        </w:rPr>
        <w:t>Sub-</w:t>
      </w:r>
      <w:r w:rsidR="003F468A">
        <w:rPr>
          <w:rFonts w:cstheme="minorHAnsi"/>
          <w:b/>
          <w:sz w:val="32"/>
        </w:rPr>
        <w:t xml:space="preserve"> Transformer Manufacturing</w:t>
      </w:r>
      <w:r w:rsidR="009C2D11" w:rsidRPr="009C2D11">
        <w:rPr>
          <w:rFonts w:eastAsia="CIDFont+F4" w:cstheme="minorHAnsi"/>
          <w:b/>
          <w:sz w:val="32"/>
          <w:szCs w:val="24"/>
        </w:rPr>
        <w:t xml:space="preserve"> (CUEG 2093)</w:t>
      </w:r>
      <w:r w:rsidR="009C2D11" w:rsidRPr="009C2D11">
        <w:rPr>
          <w:rFonts w:cstheme="minorHAnsi"/>
          <w:b/>
          <w:sz w:val="32"/>
        </w:rPr>
        <w:t xml:space="preserve"> </w:t>
      </w:r>
      <w:r w:rsidRPr="009C2D11">
        <w:rPr>
          <w:rFonts w:cstheme="minorHAnsi"/>
          <w:b/>
          <w:sz w:val="32"/>
        </w:rPr>
        <w:t>(Domain)</w:t>
      </w:r>
    </w:p>
    <w:p w:rsidR="00B1750D" w:rsidRDefault="003F468A" w:rsidP="00B1750D">
      <w:pPr>
        <w:tabs>
          <w:tab w:val="left" w:pos="1814"/>
        </w:tabs>
        <w:jc w:val="center"/>
        <w:rPr>
          <w:b/>
          <w:sz w:val="32"/>
        </w:rPr>
      </w:pPr>
      <w:r>
        <w:rPr>
          <w:b/>
          <w:sz w:val="32"/>
        </w:rPr>
        <w:t>Question Bank</w:t>
      </w:r>
    </w:p>
    <w:p w:rsidR="001F2754" w:rsidRPr="001F2754" w:rsidRDefault="001F2754" w:rsidP="001F2754">
      <w:pPr>
        <w:tabs>
          <w:tab w:val="left" w:pos="1814"/>
        </w:tabs>
        <w:jc w:val="both"/>
        <w:rPr>
          <w:b/>
          <w:sz w:val="24"/>
        </w:rPr>
      </w:pPr>
      <w:r w:rsidRPr="001F2754">
        <w:rPr>
          <w:b/>
          <w:sz w:val="24"/>
        </w:rPr>
        <w:t>Long Typ</w:t>
      </w:r>
      <w:r w:rsidR="003D4687">
        <w:rPr>
          <w:b/>
          <w:sz w:val="24"/>
        </w:rPr>
        <w:t>e Questions:</w:t>
      </w:r>
    </w:p>
    <w:p w:rsidR="001F2754" w:rsidRPr="003D4687" w:rsidRDefault="001F2754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Explain the construction and working principle of underground cables.</w:t>
      </w:r>
    </w:p>
    <w:p w:rsidR="001F2754" w:rsidRPr="003D4687" w:rsidRDefault="001F2754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Discuss the advantages and disadvantages of underground cables compared to overhead lines.</w:t>
      </w:r>
    </w:p>
    <w:p w:rsidR="001F2754" w:rsidRPr="003D4687" w:rsidRDefault="001F2754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Describe the different types of insulation used in underground cables and their properties.</w:t>
      </w:r>
    </w:p>
    <w:p w:rsidR="001F2754" w:rsidRPr="003D4687" w:rsidRDefault="001F2754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Discuss the various factors affecting the selection of underground cables for different applications.</w:t>
      </w:r>
    </w:p>
    <w:p w:rsidR="001F2754" w:rsidRPr="003D4687" w:rsidRDefault="001F2754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Explain the procedure for laying underground cables and the precautions to be taken during installation.</w:t>
      </w:r>
    </w:p>
    <w:p w:rsidR="001F2754" w:rsidRPr="003D4687" w:rsidRDefault="001F2754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Discuss the methods of fault detection and location in underground cables.</w:t>
      </w:r>
    </w:p>
    <w:p w:rsidR="001F2754" w:rsidRPr="003D4687" w:rsidRDefault="001F2754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Explain the concept of cable sheath bonding and its importance in underground cable systems.</w:t>
      </w:r>
    </w:p>
    <w:p w:rsidR="001F2754" w:rsidRPr="003D4687" w:rsidRDefault="001F2754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Discuss the testing procedures for underground cables and the equipment used in cable testing.</w:t>
      </w:r>
    </w:p>
    <w:p w:rsidR="001F2754" w:rsidRPr="003D4687" w:rsidRDefault="001F2754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Explain the various types of cable faults and their causes in underground cables.</w:t>
      </w:r>
    </w:p>
    <w:p w:rsidR="001F2754" w:rsidRDefault="001F2754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Discuss the different methods of cable jointing and termination in underground cable systems.</w:t>
      </w:r>
    </w:p>
    <w:p w:rsidR="003D4687" w:rsidRPr="003D4687" w:rsidRDefault="003D4687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Explain the construction and working principle of underground cables.</w:t>
      </w:r>
    </w:p>
    <w:p w:rsidR="003D4687" w:rsidRPr="003D4687" w:rsidRDefault="003D4687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Discuss the advantages and disadvantages of underground cables compared to overhead lines.</w:t>
      </w:r>
    </w:p>
    <w:p w:rsidR="003D4687" w:rsidRPr="003D4687" w:rsidRDefault="003D4687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Discuss the methods of fault detection and location in underground cables.</w:t>
      </w:r>
    </w:p>
    <w:p w:rsidR="003D4687" w:rsidRPr="003D4687" w:rsidRDefault="003D4687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Explain the concept of cable sheath bonding and its importance in underground cable systems.</w:t>
      </w:r>
    </w:p>
    <w:p w:rsidR="003D4687" w:rsidRPr="003D4687" w:rsidRDefault="003D4687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lastRenderedPageBreak/>
        <w:t>Discuss the testing procedures for underground cables and the equipment used in cable testing.</w:t>
      </w:r>
    </w:p>
    <w:p w:rsidR="003D4687" w:rsidRPr="003D4687" w:rsidRDefault="003D4687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Explain the various types of cable faults and their causes in underground cables.</w:t>
      </w:r>
    </w:p>
    <w:p w:rsidR="003D4687" w:rsidRPr="003D4687" w:rsidRDefault="003D4687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Discuss the different methods of cable jointing and termination in underground cable systems.</w:t>
      </w:r>
    </w:p>
    <w:p w:rsidR="003D4687" w:rsidRPr="003D4687" w:rsidRDefault="003D4687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Describe the different types of insulation used in underground cables and their properties.</w:t>
      </w:r>
    </w:p>
    <w:p w:rsidR="003D4687" w:rsidRPr="003D4687" w:rsidRDefault="003D4687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Discuss the various factors affecting the selection of underground cables for different applications.</w:t>
      </w:r>
    </w:p>
    <w:p w:rsidR="003D4687" w:rsidRPr="003D4687" w:rsidRDefault="003D4687" w:rsidP="003D4687">
      <w:pPr>
        <w:pStyle w:val="ListParagraph"/>
        <w:numPr>
          <w:ilvl w:val="0"/>
          <w:numId w:val="8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Explain the procedure for laying underground cables and the precautions to be taken during installation.</w:t>
      </w:r>
    </w:p>
    <w:p w:rsidR="001F2754" w:rsidRPr="001F2754" w:rsidRDefault="003D4687" w:rsidP="001F2754">
      <w:pPr>
        <w:tabs>
          <w:tab w:val="left" w:pos="1814"/>
        </w:tabs>
        <w:jc w:val="both"/>
        <w:rPr>
          <w:b/>
          <w:sz w:val="24"/>
        </w:rPr>
      </w:pPr>
      <w:r>
        <w:rPr>
          <w:b/>
          <w:sz w:val="24"/>
        </w:rPr>
        <w:t>Short Type Questions:</w:t>
      </w:r>
    </w:p>
    <w:p w:rsidR="001F2754" w:rsidRPr="003D4687" w:rsidRDefault="001F2754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What is the purpose of cable grading in underground cables?</w:t>
      </w:r>
    </w:p>
    <w:p w:rsidR="001F2754" w:rsidRPr="003D4687" w:rsidRDefault="001F2754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Define the term "cable capacitance."</w:t>
      </w:r>
    </w:p>
    <w:p w:rsidR="001F2754" w:rsidRPr="003D4687" w:rsidRDefault="001F2754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What is the function of cable sheath in underground cables?</w:t>
      </w:r>
    </w:p>
    <w:p w:rsidR="001F2754" w:rsidRPr="003D4687" w:rsidRDefault="001F2754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Name the different types of cable faults.</w:t>
      </w:r>
    </w:p>
    <w:p w:rsidR="001F2754" w:rsidRPr="003D4687" w:rsidRDefault="001F2754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What is the importance of cable spiking in fault location?</w:t>
      </w:r>
    </w:p>
    <w:p w:rsidR="001F2754" w:rsidRPr="003D4687" w:rsidRDefault="001F2754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Define the term "conduit" in the context of underground cables.</w:t>
      </w:r>
    </w:p>
    <w:p w:rsidR="001F2754" w:rsidRPr="003D4687" w:rsidRDefault="001F2754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What are the advantages of using XLPE insulation in underground cables?</w:t>
      </w:r>
    </w:p>
    <w:p w:rsidR="001F2754" w:rsidRPr="003D4687" w:rsidRDefault="001F2754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 xml:space="preserve">Explain the concept of "cable </w:t>
      </w:r>
      <w:proofErr w:type="spellStart"/>
      <w:r w:rsidRPr="003D4687">
        <w:rPr>
          <w:sz w:val="24"/>
        </w:rPr>
        <w:t>ampacity</w:t>
      </w:r>
      <w:proofErr w:type="spellEnd"/>
      <w:r w:rsidRPr="003D4687">
        <w:rPr>
          <w:sz w:val="24"/>
        </w:rPr>
        <w:t>."</w:t>
      </w:r>
    </w:p>
    <w:p w:rsidR="001F2754" w:rsidRPr="003D4687" w:rsidRDefault="001F2754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What is the role of surge impedance in underground cable systems?</w:t>
      </w:r>
    </w:p>
    <w:p w:rsidR="001F2754" w:rsidRDefault="001F2754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Define the term "electromagnetic interference" in relation to underground cables.</w:t>
      </w:r>
    </w:p>
    <w:p w:rsidR="003D4687" w:rsidRPr="003D4687" w:rsidRDefault="003D4687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What is the purpose of cable grading in underground cables?</w:t>
      </w:r>
    </w:p>
    <w:p w:rsidR="003D4687" w:rsidRPr="003D4687" w:rsidRDefault="003D4687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Define the term "cable capacitance."</w:t>
      </w:r>
    </w:p>
    <w:p w:rsidR="003D4687" w:rsidRPr="003D4687" w:rsidRDefault="003D4687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What is the function of cable sheath in underground cables?</w:t>
      </w:r>
    </w:p>
    <w:p w:rsidR="003D4687" w:rsidRPr="003D4687" w:rsidRDefault="003D4687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Name the different types of cable faults.</w:t>
      </w:r>
    </w:p>
    <w:p w:rsidR="003D4687" w:rsidRPr="003D4687" w:rsidRDefault="003D4687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What is the importance of cable spiking in fault location?</w:t>
      </w:r>
    </w:p>
    <w:p w:rsidR="003D4687" w:rsidRPr="003D4687" w:rsidRDefault="003D4687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Define the term "conduit" in the context of underground cables.</w:t>
      </w:r>
    </w:p>
    <w:p w:rsidR="003D4687" w:rsidRPr="003D4687" w:rsidRDefault="003D4687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What are the advantages of using XLPE insulation in underground cables?</w:t>
      </w:r>
    </w:p>
    <w:p w:rsidR="003D4687" w:rsidRPr="003D4687" w:rsidRDefault="003D4687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lastRenderedPageBreak/>
        <w:t xml:space="preserve">Explain the concept of "cable </w:t>
      </w:r>
      <w:proofErr w:type="spellStart"/>
      <w:r w:rsidRPr="003D4687">
        <w:rPr>
          <w:sz w:val="24"/>
        </w:rPr>
        <w:t>ampacity</w:t>
      </w:r>
      <w:proofErr w:type="spellEnd"/>
      <w:r w:rsidRPr="003D4687">
        <w:rPr>
          <w:sz w:val="24"/>
        </w:rPr>
        <w:t>."</w:t>
      </w:r>
    </w:p>
    <w:p w:rsidR="003D4687" w:rsidRPr="003D4687" w:rsidRDefault="003D4687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What is the role of surge impedance in underground cable systems?</w:t>
      </w:r>
    </w:p>
    <w:p w:rsidR="003D4687" w:rsidRPr="003D4687" w:rsidRDefault="003D4687" w:rsidP="003D4687">
      <w:pPr>
        <w:pStyle w:val="ListParagraph"/>
        <w:numPr>
          <w:ilvl w:val="0"/>
          <w:numId w:val="7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Define the term "electromagnetic interference" in relation to underground cables.</w:t>
      </w:r>
    </w:p>
    <w:p w:rsidR="001F2754" w:rsidRPr="001F2754" w:rsidRDefault="001F2754" w:rsidP="001F2754">
      <w:pPr>
        <w:tabs>
          <w:tab w:val="left" w:pos="1814"/>
        </w:tabs>
        <w:jc w:val="both"/>
        <w:rPr>
          <w:b/>
          <w:sz w:val="24"/>
        </w:rPr>
      </w:pPr>
      <w:r w:rsidRPr="001F2754">
        <w:rPr>
          <w:b/>
          <w:sz w:val="24"/>
        </w:rPr>
        <w:t>N</w:t>
      </w:r>
      <w:r w:rsidR="003D4687">
        <w:rPr>
          <w:b/>
          <w:sz w:val="24"/>
        </w:rPr>
        <w:t>umerical Answer Type Questions:</w:t>
      </w:r>
    </w:p>
    <w:p w:rsidR="001F2754" w:rsidRPr="001F2754" w:rsidRDefault="001F2754" w:rsidP="003D4687">
      <w:pPr>
        <w:pStyle w:val="ListParagraph"/>
        <w:numPr>
          <w:ilvl w:val="0"/>
          <w:numId w:val="6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1F2754">
        <w:rPr>
          <w:sz w:val="24"/>
        </w:rPr>
        <w:t>Calculate the capacitance of an underground cable with a length of 2 km and a capacitance of 0.2 microfarads per kilometer.</w:t>
      </w:r>
    </w:p>
    <w:p w:rsidR="001F2754" w:rsidRPr="001F2754" w:rsidRDefault="001F2754" w:rsidP="003D4687">
      <w:pPr>
        <w:pStyle w:val="ListParagraph"/>
        <w:numPr>
          <w:ilvl w:val="0"/>
          <w:numId w:val="6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1F2754">
        <w:rPr>
          <w:sz w:val="24"/>
        </w:rPr>
        <w:t xml:space="preserve">Determine the voltage drop in a 3-phase underground cable system with a current of 500 </w:t>
      </w:r>
      <w:proofErr w:type="gramStart"/>
      <w:r w:rsidRPr="001F2754">
        <w:rPr>
          <w:sz w:val="24"/>
        </w:rPr>
        <w:t>A</w:t>
      </w:r>
      <w:proofErr w:type="gramEnd"/>
      <w:r w:rsidRPr="001F2754">
        <w:rPr>
          <w:sz w:val="24"/>
        </w:rPr>
        <w:t xml:space="preserve"> and a resistance of 0.1 ohms/km per conductor.</w:t>
      </w:r>
    </w:p>
    <w:p w:rsidR="001F2754" w:rsidRPr="001F2754" w:rsidRDefault="001F2754" w:rsidP="003D4687">
      <w:pPr>
        <w:pStyle w:val="ListParagraph"/>
        <w:numPr>
          <w:ilvl w:val="0"/>
          <w:numId w:val="6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1F2754">
        <w:rPr>
          <w:sz w:val="24"/>
        </w:rPr>
        <w:t xml:space="preserve">If the insulation resistance of an underground cable is measured as 10 </w:t>
      </w:r>
      <w:proofErr w:type="spellStart"/>
      <w:r w:rsidRPr="001F2754">
        <w:rPr>
          <w:sz w:val="24"/>
        </w:rPr>
        <w:t>megaohms</w:t>
      </w:r>
      <w:proofErr w:type="spellEnd"/>
      <w:r w:rsidRPr="001F2754">
        <w:rPr>
          <w:sz w:val="24"/>
        </w:rPr>
        <w:t>, calculate the leakage current.</w:t>
      </w:r>
    </w:p>
    <w:p w:rsidR="001F2754" w:rsidRPr="001F2754" w:rsidRDefault="001F2754" w:rsidP="003D4687">
      <w:pPr>
        <w:pStyle w:val="ListParagraph"/>
        <w:numPr>
          <w:ilvl w:val="0"/>
          <w:numId w:val="6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1F2754">
        <w:rPr>
          <w:sz w:val="24"/>
        </w:rPr>
        <w:t>Determine the maximum fault current that a 3-core underground cable with a resistance of 0.05 ohms per kilometer can handle if the voltage level is 11 kV.</w:t>
      </w:r>
    </w:p>
    <w:p w:rsidR="003D4687" w:rsidRPr="003D4687" w:rsidRDefault="001F2754" w:rsidP="003D4687">
      <w:pPr>
        <w:pStyle w:val="ListParagraph"/>
        <w:numPr>
          <w:ilvl w:val="0"/>
          <w:numId w:val="6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1F2754">
        <w:rPr>
          <w:sz w:val="24"/>
        </w:rPr>
        <w:t xml:space="preserve">Calculate the inductance of a single-core underground cable with a length of 5 km and an inductance of 1 </w:t>
      </w:r>
      <w:proofErr w:type="spellStart"/>
      <w:r w:rsidRPr="001F2754">
        <w:rPr>
          <w:sz w:val="24"/>
        </w:rPr>
        <w:t>millihenry</w:t>
      </w:r>
      <w:proofErr w:type="spellEnd"/>
      <w:r w:rsidRPr="001F2754">
        <w:rPr>
          <w:sz w:val="24"/>
        </w:rPr>
        <w:t xml:space="preserve"> per kilometer.</w:t>
      </w:r>
      <w:r w:rsidR="003D4687" w:rsidRPr="003D4687">
        <w:rPr>
          <w:sz w:val="24"/>
        </w:rPr>
        <w:t xml:space="preserve"> </w:t>
      </w:r>
    </w:p>
    <w:p w:rsidR="003D4687" w:rsidRPr="003D4687" w:rsidRDefault="003D4687" w:rsidP="003D4687">
      <w:pPr>
        <w:pStyle w:val="ListParagraph"/>
        <w:numPr>
          <w:ilvl w:val="0"/>
          <w:numId w:val="6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Calculate the capacitance of an underground cable with a length of 2 km and a capacitance of 0.2 microfarads per kilometer.</w:t>
      </w:r>
    </w:p>
    <w:p w:rsidR="003D4687" w:rsidRPr="003D4687" w:rsidRDefault="003D4687" w:rsidP="003D4687">
      <w:pPr>
        <w:pStyle w:val="ListParagraph"/>
        <w:numPr>
          <w:ilvl w:val="0"/>
          <w:numId w:val="6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 xml:space="preserve">Determine the voltage drop in a 3-phase underground cable system with a current of 500 </w:t>
      </w:r>
      <w:proofErr w:type="gramStart"/>
      <w:r w:rsidRPr="003D4687">
        <w:rPr>
          <w:sz w:val="24"/>
        </w:rPr>
        <w:t>A</w:t>
      </w:r>
      <w:proofErr w:type="gramEnd"/>
      <w:r w:rsidRPr="003D4687">
        <w:rPr>
          <w:sz w:val="24"/>
        </w:rPr>
        <w:t xml:space="preserve"> and a resistance of 0.1 ohms/km per conductor.</w:t>
      </w:r>
    </w:p>
    <w:p w:rsidR="003D4687" w:rsidRPr="003D4687" w:rsidRDefault="003D4687" w:rsidP="003D4687">
      <w:pPr>
        <w:pStyle w:val="ListParagraph"/>
        <w:numPr>
          <w:ilvl w:val="0"/>
          <w:numId w:val="6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 xml:space="preserve">If the insulation resistance of an underground cable is measured as 10 </w:t>
      </w:r>
      <w:proofErr w:type="spellStart"/>
      <w:r w:rsidRPr="003D4687">
        <w:rPr>
          <w:sz w:val="24"/>
        </w:rPr>
        <w:t>megaohms</w:t>
      </w:r>
      <w:proofErr w:type="spellEnd"/>
      <w:r w:rsidRPr="003D4687">
        <w:rPr>
          <w:sz w:val="24"/>
        </w:rPr>
        <w:t>, calculate the leakage current.</w:t>
      </w:r>
    </w:p>
    <w:p w:rsidR="003D4687" w:rsidRPr="003D4687" w:rsidRDefault="003D4687" w:rsidP="003D4687">
      <w:pPr>
        <w:pStyle w:val="ListParagraph"/>
        <w:numPr>
          <w:ilvl w:val="0"/>
          <w:numId w:val="6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>Determine the maximum fault current that a 3-core underground cable with a resistance of 0.05 ohms per kilometer can handle if the voltage level is 11 kV.</w:t>
      </w:r>
    </w:p>
    <w:p w:rsidR="003D4687" w:rsidRPr="003D4687" w:rsidRDefault="003D4687" w:rsidP="003D4687">
      <w:pPr>
        <w:pStyle w:val="ListParagraph"/>
        <w:numPr>
          <w:ilvl w:val="0"/>
          <w:numId w:val="6"/>
        </w:numPr>
        <w:tabs>
          <w:tab w:val="left" w:pos="1814"/>
        </w:tabs>
        <w:spacing w:line="360" w:lineRule="auto"/>
        <w:jc w:val="both"/>
        <w:rPr>
          <w:sz w:val="24"/>
        </w:rPr>
      </w:pPr>
      <w:r w:rsidRPr="003D4687">
        <w:rPr>
          <w:sz w:val="24"/>
        </w:rPr>
        <w:t xml:space="preserve">Calculate the inductance of a single-core underground cable with a length of 5 km and an inductance of 1 </w:t>
      </w:r>
      <w:proofErr w:type="spellStart"/>
      <w:r w:rsidRPr="003D4687">
        <w:rPr>
          <w:sz w:val="24"/>
        </w:rPr>
        <w:t>millihenry</w:t>
      </w:r>
      <w:proofErr w:type="spellEnd"/>
      <w:r w:rsidRPr="003D4687">
        <w:rPr>
          <w:sz w:val="24"/>
        </w:rPr>
        <w:t xml:space="preserve"> per kilometer.</w:t>
      </w:r>
      <w:bookmarkStart w:id="0" w:name="_GoBack"/>
      <w:bookmarkEnd w:id="0"/>
    </w:p>
    <w:sectPr w:rsidR="003D4687" w:rsidRPr="003D46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IDFont+F4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92C6B"/>
    <w:multiLevelType w:val="hybridMultilevel"/>
    <w:tmpl w:val="6B7CFD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B53685"/>
    <w:multiLevelType w:val="hybridMultilevel"/>
    <w:tmpl w:val="9F68EA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DD69CF"/>
    <w:multiLevelType w:val="multilevel"/>
    <w:tmpl w:val="F5A670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F6A24F0"/>
    <w:multiLevelType w:val="multilevel"/>
    <w:tmpl w:val="83084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842468C"/>
    <w:multiLevelType w:val="hybridMultilevel"/>
    <w:tmpl w:val="3AFC2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8C1F6C"/>
    <w:multiLevelType w:val="hybridMultilevel"/>
    <w:tmpl w:val="577CBF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5FEB0F01"/>
    <w:multiLevelType w:val="hybridMultilevel"/>
    <w:tmpl w:val="8FC298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A45901"/>
    <w:multiLevelType w:val="hybridMultilevel"/>
    <w:tmpl w:val="95F8D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AyNjMwtLM1MDUwtDUyUdpeDU4uLM/DyQAqNaAFehqyksAAAA"/>
  </w:docVars>
  <w:rsids>
    <w:rsidRoot w:val="00B1750D"/>
    <w:rsid w:val="001F2754"/>
    <w:rsid w:val="00246680"/>
    <w:rsid w:val="002817ED"/>
    <w:rsid w:val="002F0F63"/>
    <w:rsid w:val="00311608"/>
    <w:rsid w:val="00351704"/>
    <w:rsid w:val="003B1348"/>
    <w:rsid w:val="003B39FB"/>
    <w:rsid w:val="003D4687"/>
    <w:rsid w:val="003F468A"/>
    <w:rsid w:val="00424813"/>
    <w:rsid w:val="00763474"/>
    <w:rsid w:val="007E0F9E"/>
    <w:rsid w:val="008C3C96"/>
    <w:rsid w:val="00992BE1"/>
    <w:rsid w:val="009C2D11"/>
    <w:rsid w:val="009F6D5A"/>
    <w:rsid w:val="00AB10B7"/>
    <w:rsid w:val="00B006E6"/>
    <w:rsid w:val="00B1750D"/>
    <w:rsid w:val="00B34663"/>
    <w:rsid w:val="00CA2826"/>
    <w:rsid w:val="00D50980"/>
    <w:rsid w:val="00F563BE"/>
    <w:rsid w:val="00F930B1"/>
    <w:rsid w:val="00FB1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A940C3-FEB5-45F5-9D13-C4AAA7D3A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750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75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33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0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y</dc:creator>
  <cp:keywords/>
  <dc:description/>
  <cp:lastModifiedBy>Ricky</cp:lastModifiedBy>
  <cp:revision>2</cp:revision>
  <dcterms:created xsi:type="dcterms:W3CDTF">2023-07-05T10:16:00Z</dcterms:created>
  <dcterms:modified xsi:type="dcterms:W3CDTF">2023-07-05T10:16:00Z</dcterms:modified>
</cp:coreProperties>
</file>